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06A8BD" w14:textId="2E5A1C88" w:rsidR="00D415AD" w:rsidRDefault="00DD068D" w:rsidP="00DD068D">
      <w:pPr>
        <w:spacing w:after="0" w:line="360" w:lineRule="auto"/>
      </w:pPr>
      <w:r>
        <w:rPr>
          <w:noProof/>
        </w:rPr>
        <w:drawing>
          <wp:inline distT="0" distB="0" distL="0" distR="0" wp14:anchorId="520566F2" wp14:editId="1E40ED6D">
            <wp:extent cx="1431001" cy="79828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1063" cy="809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0E53D" w14:textId="1D9DB5D4" w:rsidR="00D415AD" w:rsidRDefault="00D415AD" w:rsidP="00DD068D">
      <w:pPr>
        <w:tabs>
          <w:tab w:val="left" w:pos="11766"/>
        </w:tabs>
        <w:spacing w:after="0" w:line="360" w:lineRule="auto"/>
      </w:pPr>
      <w:r>
        <w:t xml:space="preserve">Only fill out what </w:t>
      </w:r>
      <w:r w:rsidR="00793736">
        <w:t>you ate</w:t>
      </w:r>
      <w:r w:rsidR="00035ABA">
        <w:t xml:space="preserve"> and drank</w:t>
      </w:r>
      <w:r>
        <w:t xml:space="preserve">, if you </w:t>
      </w:r>
      <w:r w:rsidR="00DD068D">
        <w:t>didn’t eat at that meal/snack</w:t>
      </w:r>
      <w:r w:rsidR="009E4E34">
        <w:t xml:space="preserve"> please leave it blank.</w:t>
      </w:r>
      <w:r>
        <w:tab/>
        <w:t>Monday Date:</w:t>
      </w:r>
    </w:p>
    <w:tbl>
      <w:tblPr>
        <w:tblStyle w:val="TableGrid"/>
        <w:tblW w:w="16013" w:type="dxa"/>
        <w:tblLook w:val="04A0" w:firstRow="1" w:lastRow="0" w:firstColumn="1" w:lastColumn="0" w:noHBand="0" w:noVBand="1"/>
      </w:tblPr>
      <w:tblGrid>
        <w:gridCol w:w="500"/>
        <w:gridCol w:w="2002"/>
        <w:gridCol w:w="1940"/>
        <w:gridCol w:w="1951"/>
        <w:gridCol w:w="1941"/>
        <w:gridCol w:w="1952"/>
        <w:gridCol w:w="2048"/>
        <w:gridCol w:w="3679"/>
      </w:tblGrid>
      <w:tr w:rsidR="00003788" w14:paraId="69CBE49A" w14:textId="34844649" w:rsidTr="00003788">
        <w:trPr>
          <w:trHeight w:val="270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6C741A" w14:textId="77777777" w:rsidR="00003788" w:rsidRDefault="00003788">
            <w:pPr>
              <w:tabs>
                <w:tab w:val="left" w:pos="6379"/>
              </w:tabs>
              <w:jc w:val="center"/>
              <w:rPr>
                <w:b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DAEE396" w14:textId="77777777" w:rsidR="00003788" w:rsidRDefault="00003788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Breakfast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5DB8AC" w14:textId="77777777" w:rsidR="00003788" w:rsidRDefault="00003788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Snack</w:t>
            </w: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828DC1" w14:textId="77777777" w:rsidR="00003788" w:rsidRDefault="00003788">
            <w:pPr>
              <w:tabs>
                <w:tab w:val="left" w:pos="6379"/>
              </w:tabs>
              <w:jc w:val="center"/>
            </w:pPr>
            <w:r>
              <w:rPr>
                <w:b/>
              </w:rPr>
              <w:t>Lunch</w:t>
            </w: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84F4E9" w14:textId="77777777" w:rsidR="00003788" w:rsidRDefault="00003788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Snack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B479A4" w14:textId="77777777" w:rsidR="00003788" w:rsidRDefault="00003788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Dinner</w:t>
            </w: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1EDB31" w14:textId="18C4CFCD" w:rsidR="00003788" w:rsidRDefault="00003788" w:rsidP="00A42DD2">
            <w:pPr>
              <w:tabs>
                <w:tab w:val="left" w:pos="6379"/>
              </w:tabs>
              <w:ind w:left="-149" w:right="-147"/>
              <w:jc w:val="center"/>
              <w:rPr>
                <w:b/>
              </w:rPr>
            </w:pPr>
            <w:r>
              <w:rPr>
                <w:b/>
              </w:rPr>
              <w:t>Exercise (time/what)</w:t>
            </w: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892E3E" w14:textId="773B17AE" w:rsidR="00003788" w:rsidRDefault="00003788" w:rsidP="00A42DD2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How you felt</w:t>
            </w:r>
          </w:p>
        </w:tc>
      </w:tr>
      <w:tr w:rsidR="00003788" w14:paraId="6B850EBF" w14:textId="16BFE48E" w:rsidTr="00003788">
        <w:trPr>
          <w:cantSplit/>
          <w:trHeight w:val="1281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0DE73F" w14:textId="77777777" w:rsidR="00003788" w:rsidRDefault="00003788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M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D4D08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0EA06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EB1E9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C074B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0A54E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2FFBD772" w14:textId="77777777" w:rsidR="00003788" w:rsidRDefault="00003788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5AAFE1DE" w14:textId="284DDE1C" w:rsidR="00003788" w:rsidRDefault="00003788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</w:tr>
      <w:tr w:rsidR="00003788" w14:paraId="445934DC" w14:textId="2878EA06" w:rsidTr="00003788">
        <w:trPr>
          <w:cantSplit/>
          <w:trHeight w:val="1281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93A986" w14:textId="77777777" w:rsidR="00003788" w:rsidRDefault="00003788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Tu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B6880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4C2C7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22AF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C7DFA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99099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68E56B7B" w14:textId="77777777" w:rsidR="00003788" w:rsidRDefault="00003788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41B6C2FE" w14:textId="77777777" w:rsidR="00003788" w:rsidRDefault="00003788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</w:tr>
      <w:tr w:rsidR="00003788" w14:paraId="1FD5351A" w14:textId="1B6369CF" w:rsidTr="00003788">
        <w:trPr>
          <w:cantSplit/>
          <w:trHeight w:val="1281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4DBA55" w14:textId="77777777" w:rsidR="00003788" w:rsidRDefault="00003788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W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223A0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D754E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A3CC7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A797B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33FB2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0EEFC7EB" w14:textId="77777777" w:rsidR="00003788" w:rsidRDefault="00003788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4FDEF461" w14:textId="77777777" w:rsidR="00003788" w:rsidRDefault="00003788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</w:tr>
      <w:tr w:rsidR="00003788" w14:paraId="75505265" w14:textId="37520056" w:rsidTr="00003788">
        <w:trPr>
          <w:cantSplit/>
          <w:trHeight w:val="1281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62D8CC" w14:textId="77777777" w:rsidR="00003788" w:rsidRDefault="00003788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Th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3E658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8AECF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72A2C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98DE9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5F8C4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67AD101F" w14:textId="77777777" w:rsidR="00003788" w:rsidRDefault="00003788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5FE3A793" w14:textId="77777777" w:rsidR="00003788" w:rsidRDefault="00003788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</w:tr>
      <w:tr w:rsidR="00003788" w14:paraId="68D0E335" w14:textId="3BA0A56B" w:rsidTr="00003788">
        <w:trPr>
          <w:cantSplit/>
          <w:trHeight w:val="1281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75E46E" w14:textId="77777777" w:rsidR="00003788" w:rsidRDefault="00003788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90DA1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C9FC5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A30F2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4685D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49751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44757330" w14:textId="77777777" w:rsidR="00003788" w:rsidRDefault="00003788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1CF6CCBF" w14:textId="77777777" w:rsidR="00003788" w:rsidRDefault="00003788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</w:tr>
      <w:tr w:rsidR="00003788" w14:paraId="1F13329A" w14:textId="43196AD1" w:rsidTr="00003788">
        <w:trPr>
          <w:cantSplit/>
          <w:trHeight w:val="1281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A9623D" w14:textId="77777777" w:rsidR="00003788" w:rsidRDefault="00003788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Sa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A8CE8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C9CD1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8AD35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99556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2B7DE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4DBE7820" w14:textId="77777777" w:rsidR="00003788" w:rsidRDefault="00003788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4123ACF1" w14:textId="77777777" w:rsidR="00003788" w:rsidRDefault="00003788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</w:tr>
      <w:tr w:rsidR="00003788" w14:paraId="33E02ED9" w14:textId="10AE6B4D" w:rsidTr="00003788">
        <w:trPr>
          <w:cantSplit/>
          <w:trHeight w:val="1281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8902A8" w14:textId="77777777" w:rsidR="00003788" w:rsidRDefault="00003788">
            <w:pPr>
              <w:tabs>
                <w:tab w:val="left" w:pos="6379"/>
              </w:tabs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u</w:t>
            </w:r>
            <w:proofErr w:type="spellEnd"/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7B02A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DF986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A6159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55ABD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6E278" w14:textId="77777777" w:rsidR="00003788" w:rsidRDefault="0000378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2FC1AB95" w14:textId="77777777" w:rsidR="00003788" w:rsidRDefault="00003788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3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0E5722F8" w14:textId="77777777" w:rsidR="00003788" w:rsidRDefault="00003788" w:rsidP="00A42DD2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</w:tr>
    </w:tbl>
    <w:p w14:paraId="3989C858" w14:textId="77777777" w:rsidR="00A42DD2" w:rsidRDefault="00A42DD2" w:rsidP="00DD068D">
      <w:pPr>
        <w:tabs>
          <w:tab w:val="left" w:pos="11766"/>
        </w:tabs>
        <w:spacing w:after="0" w:line="360" w:lineRule="auto"/>
      </w:pPr>
    </w:p>
    <w:sectPr w:rsidR="00A42DD2" w:rsidSect="00DD068D">
      <w:pgSz w:w="16838" w:h="11906" w:orient="landscape"/>
      <w:pgMar w:top="284" w:right="284" w:bottom="142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0NbUwNzY0MTe0NDdS0lEKTi0uzszPAymwrAUAF1UdpywAAAA="/>
  </w:docVars>
  <w:rsids>
    <w:rsidRoot w:val="00D415AD"/>
    <w:rsid w:val="00003788"/>
    <w:rsid w:val="00035ABA"/>
    <w:rsid w:val="00223108"/>
    <w:rsid w:val="0054560A"/>
    <w:rsid w:val="00793736"/>
    <w:rsid w:val="00847BE6"/>
    <w:rsid w:val="009E4E34"/>
    <w:rsid w:val="00A42DD2"/>
    <w:rsid w:val="00AB346E"/>
    <w:rsid w:val="00B74125"/>
    <w:rsid w:val="00D415AD"/>
    <w:rsid w:val="00DD068D"/>
    <w:rsid w:val="00DD159F"/>
    <w:rsid w:val="00E2409D"/>
    <w:rsid w:val="00FA3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BA852"/>
  <w15:chartTrackingRefBased/>
  <w15:docId w15:val="{4657DE9D-AECA-46BE-B7A5-79C5554FC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15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58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38</Words>
  <Characters>2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Goodhew</dc:creator>
  <cp:keywords/>
  <dc:description/>
  <cp:lastModifiedBy>Conrad Goodhew</cp:lastModifiedBy>
  <cp:revision>6</cp:revision>
  <dcterms:created xsi:type="dcterms:W3CDTF">2020-07-23T06:03:00Z</dcterms:created>
  <dcterms:modified xsi:type="dcterms:W3CDTF">2023-05-14T01:25:00Z</dcterms:modified>
</cp:coreProperties>
</file>